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415645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415645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BF3D5F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9084" w:type="dxa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3"/>
        <w:gridCol w:w="2150"/>
        <w:gridCol w:w="2223"/>
        <w:gridCol w:w="485"/>
        <w:gridCol w:w="501"/>
        <w:gridCol w:w="1143"/>
        <w:gridCol w:w="2099"/>
      </w:tblGrid>
      <w:tr w:rsidR="00BF5473" w:rsidRPr="00BF3D5F" w14:paraId="51F72AD5" w14:textId="25E511CB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</w:tcPr>
          <w:p w14:paraId="6030A877" w14:textId="6B1C6195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ame</w:t>
            </w:r>
          </w:p>
        </w:tc>
        <w:tc>
          <w:tcPr>
            <w:tcW w:w="6451" w:type="dxa"/>
            <w:gridSpan w:val="5"/>
            <w:shd w:val="clear" w:color="auto" w:fill="FFFFFF" w:themeFill="accent1"/>
          </w:tcPr>
          <w:p w14:paraId="45BBD56A" w14:textId="2BF48DEF" w:rsidR="00BF5473" w:rsidRPr="00BF3D5F" w:rsidRDefault="00114C5F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Germany </w:t>
            </w:r>
            <w:r w:rsidR="000A61A5">
              <w:rPr>
                <w:rFonts w:ascii="Arial" w:hAnsi="Arial" w:cs="Arial"/>
                <w:color w:val="4B575F" w:themeColor="text1"/>
                <w:sz w:val="20"/>
                <w:szCs w:val="20"/>
              </w:rPr>
              <w:t>Pilot- workshop</w:t>
            </w:r>
          </w:p>
        </w:tc>
      </w:tr>
      <w:tr w:rsidR="00BF5473" w:rsidRPr="00BF3D5F" w14:paraId="67364952" w14:textId="6E76103B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09C9A2DE" w14:textId="18078D78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27CC6473" w14:textId="6880E255" w:rsidR="00BF5473" w:rsidRPr="00BF3D5F" w:rsidRDefault="008D6F1C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</w:t>
            </w:r>
          </w:p>
        </w:tc>
      </w:tr>
      <w:tr w:rsidR="00BF5473" w:rsidRPr="00BF3D5F" w14:paraId="6E94372F" w14:textId="0005FD7E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3B0C9BBF" w14:textId="7CADC3E3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6DBFB51E" w14:textId="4AFDCA52" w:rsidR="00BF5473" w:rsidRDefault="00572079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2023-0</w:t>
            </w:r>
            <w:r w:rsidR="008D6F1C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9-</w:t>
            </w:r>
            <w:r w:rsidR="003E0C80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22</w:t>
            </w:r>
          </w:p>
        </w:tc>
      </w:tr>
      <w:tr w:rsidR="00BF5473" w:rsidRPr="00BF3D5F" w14:paraId="63851F9A" w14:textId="584CD8E1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28A7BBD0" w14:textId="4F51BD68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723482A6" w14:textId="1F3A04E9" w:rsidR="00BF5473" w:rsidRPr="00BF3D5F" w:rsidRDefault="00FB5A18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3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>-12</w:t>
            </w:r>
            <w:r w:rsidR="008F5ECE"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2825C7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AM 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IST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:0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-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: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3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0B656C">
              <w:rPr>
                <w:rFonts w:ascii="Arial" w:hAnsi="Arial" w:cs="Arial"/>
                <w:color w:val="4B575F" w:themeColor="text1"/>
                <w:sz w:val="20"/>
                <w:szCs w:val="20"/>
              </w:rPr>
              <w:t>Germany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ime</w:t>
            </w:r>
          </w:p>
        </w:tc>
      </w:tr>
      <w:tr w:rsidR="00734D8C" w:rsidRPr="00BF3D5F" w14:paraId="220B308B" w14:textId="77777777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26E8B73F" w14:textId="4DAA9D65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48CAAAE7" w14:textId="3A63340B" w:rsidR="00734D8C" w:rsidRPr="00BF3D5F" w:rsidRDefault="00811D80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734D8C" w:rsidRPr="00BF3D5F" w14:paraId="172C620E" w14:textId="77777777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71D39A7A" w14:textId="7F86A8A4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5DDA34E7" w14:textId="464DAA62" w:rsidR="00734D8C" w:rsidRPr="00BF3D5F" w:rsidRDefault="00734D8C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BF5473" w:rsidRPr="00BF3D5F" w14:paraId="5D9665F7" w14:textId="1FEB6830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9084" w:type="dxa"/>
            <w:gridSpan w:val="7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BF5473" w:rsidRPr="00BF3D5F" w14:paraId="74EEC61F" w14:textId="5A84EBAB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D9DDE1" w:themeFill="accent5" w:themeFillTint="33"/>
            <w:vAlign w:val="center"/>
          </w:tcPr>
          <w:p w14:paraId="599D5761" w14:textId="0DFF6A32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2150" w:type="dxa"/>
            <w:shd w:val="clear" w:color="auto" w:fill="D9DDE1" w:themeFill="accent5" w:themeFillTint="33"/>
            <w:vAlign w:val="center"/>
          </w:tcPr>
          <w:p w14:paraId="0D1E2454" w14:textId="4A6548D7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223" w:type="dxa"/>
            <w:shd w:val="clear" w:color="auto" w:fill="D9DDE1" w:themeFill="accent5" w:themeFillTint="33"/>
            <w:vAlign w:val="center"/>
          </w:tcPr>
          <w:p w14:paraId="586457B2" w14:textId="46A7CA64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485" w:type="dxa"/>
            <w:shd w:val="clear" w:color="auto" w:fill="D9DDE1" w:themeFill="accent5" w:themeFillTint="33"/>
            <w:vAlign w:val="center"/>
          </w:tcPr>
          <w:p w14:paraId="1C8535D0" w14:textId="216FC9D1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644" w:type="dxa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099" w:type="dxa"/>
            <w:shd w:val="clear" w:color="auto" w:fill="D9DDE1" w:themeFill="accent5" w:themeFillTint="33"/>
            <w:vAlign w:val="center"/>
          </w:tcPr>
          <w:p w14:paraId="042E07D2" w14:textId="413AB3ED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C3617F" w:rsidRPr="00BF3D5F" w14:paraId="15D6CC5D" w14:textId="381F79FA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D9C6CFA" w14:textId="6FB62147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1208448E" w14:textId="65095B72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linor</w:t>
            </w:r>
            <w:r w:rsidR="005106AB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Fink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5B869563" w14:textId="109F9C19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C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331E3A77" w14:textId="13B5FCA3" w:rsidR="1D530A3E" w:rsidRDefault="009C4D1C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3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671C662B" w14:textId="2CF0DC94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anivasaga</w:t>
            </w:r>
            <w:r w:rsidR="000A3524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n Namasivayam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70E17F1F" w14:textId="048D2D95" w:rsidR="00C3617F" w:rsidRPr="00614F08" w:rsidRDefault="1AB5FDEF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6CA5F025" w14:textId="09244CE3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99AA045" w14:textId="69449B4C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5F25ECD3" w14:textId="1AB2BF0D" w:rsidR="1D530A3E" w:rsidRDefault="003E0C80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 Schmidt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35C2F829" w14:textId="798A76CA" w:rsidR="1D530A3E" w:rsidRDefault="009C4D1C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CG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489B417B" w14:textId="56974E56" w:rsidR="1D530A3E" w:rsidRDefault="009C4D1C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4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4BB8523E" w14:textId="0EB6795F" w:rsidR="1D530A3E" w:rsidRDefault="000A3524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Suresh Patra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7F6F51E6" w14:textId="0A647B65" w:rsidR="00C3617F" w:rsidRPr="00614F08" w:rsidRDefault="15E38748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1B7174B2" w14:textId="1A02DE4D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89A9DAB" w14:textId="71653CD1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3FBFF9F8" w14:textId="2BB6B10B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0E6F93DA" w14:textId="6DCEDEA4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7C994F7" w14:textId="2D0A0E10" w:rsidR="1D530A3E" w:rsidRDefault="009C4D1C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5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34BD40CA" w14:textId="2D710C90" w:rsidR="1D530A3E" w:rsidRDefault="000A3524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njaly</w:t>
            </w:r>
            <w:r w:rsidR="00935F8D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S R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1D387F1E" w14:textId="74533F62" w:rsidR="00C3617F" w:rsidRPr="00614F08" w:rsidRDefault="38EE15F3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71E49D68" w14:textId="38CA1CD2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1E59951" w14:textId="769E2050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6DA54BA4" w14:textId="6128D5C7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2A64DDCE" w14:textId="0771F667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2FDF8D3" w14:textId="7E6E3152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2730161D" w14:textId="0CF0BDD1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3B456FF3" w14:textId="765C9CB5" w:rsidR="00C3617F" w:rsidRPr="00614F08" w:rsidRDefault="00C3617F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476039" w:rsidRPr="00BF3D5F" w14:paraId="132E728D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418129D4" w14:textId="3A0A28A7" w:rsidR="00476039" w:rsidRPr="000705F5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</w:t>
            </w:r>
          </w:p>
        </w:tc>
      </w:tr>
      <w:tr w:rsidR="000705F5" w:rsidRPr="00BF3D5F" w14:paraId="520DCAAF" w14:textId="2D7F2CB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65D8FF3C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150" w:type="dxa"/>
            <w:shd w:val="clear" w:color="auto" w:fill="D9D9D9" w:themeFill="accent1" w:themeFillShade="D9"/>
            <w:vAlign w:val="center"/>
          </w:tcPr>
          <w:p w14:paraId="50C492FD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209" w:type="dxa"/>
            <w:gridSpan w:val="3"/>
            <w:shd w:val="clear" w:color="auto" w:fill="D9D9D9" w:themeFill="accent1" w:themeFillShade="D9"/>
            <w:vAlign w:val="center"/>
          </w:tcPr>
          <w:p w14:paraId="2047C6DC" w14:textId="726D0D3A" w:rsidR="00476039" w:rsidRPr="00BF3D5F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CA49C51" w14:textId="4674DB8F" w:rsidR="00476039" w:rsidRPr="00BF3D5F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2099" w:type="dxa"/>
            <w:shd w:val="clear" w:color="auto" w:fill="D9D9D9" w:themeFill="accent1" w:themeFillShade="D9"/>
          </w:tcPr>
          <w:p w14:paraId="02E323D4" w14:textId="15DCB06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476039" w:rsidRPr="00BF3D5F" w14:paraId="555100C0" w14:textId="5EE22A18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76256DC4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auto"/>
          </w:tcPr>
          <w:p w14:paraId="14F10260" w14:textId="332D40E1" w:rsidR="00476039" w:rsidRPr="00BF3D5F" w:rsidRDefault="0005152A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</w:t>
            </w:r>
            <w:r w:rsidR="00D41058">
              <w:rPr>
                <w:rFonts w:ascii="Arial" w:hAnsi="Arial" w:cs="Arial"/>
                <w:color w:val="4B575F" w:themeColor="text1"/>
                <w:sz w:val="20"/>
                <w:szCs w:val="20"/>
              </w:rPr>
              <w:t>ool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decision</w:t>
            </w:r>
            <w:r w:rsidR="00D41058">
              <w:rPr>
                <w:rFonts w:ascii="Arial" w:hAnsi="Arial" w:cs="Arial"/>
                <w:color w:val="4B575F" w:themeColor="text1"/>
                <w:sz w:val="20"/>
                <w:szCs w:val="20"/>
              </w:rPr>
              <w:t>-</w:t>
            </w:r>
            <w:proofErr w:type="spellStart"/>
            <w:r w:rsidR="00D41058">
              <w:rPr>
                <w:rFonts w:ascii="Arial" w:hAnsi="Arial" w:cs="Arial"/>
                <w:color w:val="4B575F" w:themeColor="text1"/>
                <w:sz w:val="20"/>
                <w:szCs w:val="20"/>
              </w:rPr>
              <w:t>Winshuttle</w:t>
            </w:r>
            <w:proofErr w:type="spellEnd"/>
            <w:r w:rsidR="00BB48EB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may be the tool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7CF4CE40" w14:textId="59ACE7A8" w:rsidR="007704D4" w:rsidRPr="00BF3D5F" w:rsidRDefault="00BB48EB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We need to check how we </w:t>
            </w:r>
            <w:r w:rsidR="007C3FD6">
              <w:rPr>
                <w:rFonts w:ascii="Arial" w:hAnsi="Arial" w:cs="Arial"/>
                <w:color w:val="4B575F" w:themeColor="text1"/>
                <w:sz w:val="20"/>
                <w:szCs w:val="20"/>
              </w:rPr>
              <w:t>can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do transformations if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Winshuttle</w:t>
            </w:r>
            <w:proofErr w:type="spell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i</w:t>
            </w:r>
            <w:r w:rsidR="002065FC">
              <w:rPr>
                <w:rFonts w:ascii="Arial" w:hAnsi="Arial" w:cs="Arial"/>
                <w:color w:val="4B575F" w:themeColor="text1"/>
                <w:sz w:val="20"/>
                <w:szCs w:val="20"/>
              </w:rPr>
              <w:t>s selected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9961FD" w14:textId="550DA351" w:rsidR="00476039" w:rsidRPr="00BF3D5F" w:rsidRDefault="007C3FD6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Decided on next week once contract signed</w:t>
            </w:r>
          </w:p>
        </w:tc>
        <w:tc>
          <w:tcPr>
            <w:tcW w:w="2099" w:type="dxa"/>
          </w:tcPr>
          <w:p w14:paraId="2575CFC3" w14:textId="6412BAAC" w:rsidR="00476039" w:rsidRPr="00BF3D5F" w:rsidRDefault="005859E0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MCE</w:t>
            </w:r>
          </w:p>
        </w:tc>
      </w:tr>
      <w:tr w:rsidR="00DA2B0E" w:rsidRPr="00BF3D5F" w14:paraId="1866A6C2" w14:textId="33B02BAE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F96976D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auto"/>
          </w:tcPr>
          <w:p w14:paraId="6F3BE39F" w14:textId="65A315F0" w:rsidR="00DA2B0E" w:rsidRDefault="00D64083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objects and SAP tables list finalization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67983F59" w14:textId="04D982F1" w:rsidR="00DA2B0E" w:rsidRPr="00BF3D5F" w:rsidRDefault="00C03AB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We can start identifying SAP tables for each data objects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C32B72" w14:textId="072B918A" w:rsidR="00DA2B0E" w:rsidRPr="00BF3D5F" w:rsidRDefault="00DA2B0E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088882C3" w14:textId="4C1BF670" w:rsidR="00DA2B0E" w:rsidRPr="00BF3D5F" w:rsidRDefault="00C03AB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CG</w:t>
            </w:r>
          </w:p>
        </w:tc>
      </w:tr>
      <w:tr w:rsidR="00BE114D" w14:paraId="7095B988" w14:textId="780D306E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35181AFF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auto"/>
          </w:tcPr>
          <w:p w14:paraId="78D07D27" w14:textId="6E606D44" w:rsidR="00BE114D" w:rsidRDefault="00EF1FA7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Involve </w:t>
            </w:r>
            <w:r w:rsidR="00A51BC6">
              <w:rPr>
                <w:rFonts w:ascii="Arial" w:hAnsi="Arial" w:cs="Arial"/>
                <w:color w:val="4B575F" w:themeColor="text1"/>
                <w:sz w:val="20"/>
                <w:szCs w:val="20"/>
              </w:rPr>
              <w:t>Value streams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715E3D2C" w14:textId="1FF09832" w:rsidR="00BE114D" w:rsidRPr="00BF3D5F" w:rsidRDefault="00A51BC6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Start connect &amp; involve </w:t>
            </w: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with </w:t>
            </w:r>
            <w:r w:rsidR="004B02D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value</w:t>
            </w:r>
            <w:proofErr w:type="gramEnd"/>
            <w:r w:rsidR="004B02D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streams-check key user and leads should jointly prepare the </w:t>
            </w:r>
            <w:r w:rsidR="00DD5908">
              <w:rPr>
                <w:rFonts w:ascii="Arial" w:hAnsi="Arial" w:cs="Arial"/>
                <w:color w:val="4B575F" w:themeColor="text1"/>
                <w:sz w:val="20"/>
                <w:szCs w:val="20"/>
              </w:rPr>
              <w:t>inputs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475DB280" w14:textId="2050FA9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2099" w:type="dxa"/>
          </w:tcPr>
          <w:p w14:paraId="2D07D1A4" w14:textId="1711672C" w:rsidR="00BE114D" w:rsidRDefault="00DD5908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BE114D" w14:paraId="30310DF4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E389B8A" w14:textId="64F11C36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color w:val="4B575F" w:themeColor="text1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150" w:type="dxa"/>
            <w:shd w:val="clear" w:color="auto" w:fill="auto"/>
          </w:tcPr>
          <w:p w14:paraId="2CB3BE66" w14:textId="37A33F66" w:rsidR="00BE114D" w:rsidRDefault="00D860C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Additional </w:t>
            </w:r>
            <w:r w:rsidR="00927F08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ransformation rules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069C0A8D" w14:textId="0D94F4E4" w:rsidR="00BE114D" w:rsidRDefault="00927F08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Numeric </w:t>
            </w:r>
            <w:r w:rsidR="00A81718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columns should be validated if it is </w:t>
            </w:r>
            <w:proofErr w:type="spellStart"/>
            <w:proofErr w:type="gramStart"/>
            <w:r w:rsidR="00A81718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decimal,Date</w:t>
            </w:r>
            <w:proofErr w:type="spellEnd"/>
            <w:proofErr w:type="gramEnd"/>
            <w:r w:rsidR="00A81718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time</w:t>
            </w:r>
            <w:r w:rsidR="00FC2DA3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standard</w:t>
            </w:r>
            <w:r w:rsidR="00A81718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format based on the tool selection</w:t>
            </w:r>
          </w:p>
        </w:tc>
        <w:tc>
          <w:tcPr>
            <w:tcW w:w="1143" w:type="dxa"/>
            <w:shd w:val="clear" w:color="auto" w:fill="auto"/>
          </w:tcPr>
          <w:p w14:paraId="2B4D7F3E" w14:textId="772373BF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71733F4" w14:textId="11AFC586" w:rsidR="00BE114D" w:rsidRDefault="00DD5908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BE114D" w14:paraId="38C4165C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1B7A6DB5" w14:textId="559A8A55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2150" w:type="dxa"/>
            <w:shd w:val="clear" w:color="auto" w:fill="auto"/>
          </w:tcPr>
          <w:p w14:paraId="42CF67A9" w14:textId="59B2230D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29C88CFF" w14:textId="16B5DB7E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0DD5DADF" w14:textId="6FFAB557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603A5462" w14:textId="4A4D68AF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  <w:tr w:rsidR="00BE114D" w:rsidRPr="000705F5" w14:paraId="76CC90A3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70473516" w14:textId="77777777" w:rsidR="00BE114D" w:rsidRPr="000705F5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0705F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Items</w:t>
            </w:r>
          </w:p>
        </w:tc>
      </w:tr>
      <w:tr w:rsidR="00BE114D" w:rsidRPr="00BF3D5F" w14:paraId="184113A9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20D5C2F7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150" w:type="dxa"/>
            <w:shd w:val="clear" w:color="auto" w:fill="D9D9D9" w:themeFill="accent1" w:themeFillShade="D9"/>
            <w:vAlign w:val="center"/>
          </w:tcPr>
          <w:p w14:paraId="43A53A0C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209" w:type="dxa"/>
            <w:gridSpan w:val="3"/>
            <w:shd w:val="clear" w:color="auto" w:fill="D9D9D9" w:themeFill="accent1" w:themeFillShade="D9"/>
            <w:vAlign w:val="center"/>
          </w:tcPr>
          <w:p w14:paraId="34B0C0AB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Ac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BDC1F95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ue Date</w:t>
            </w:r>
          </w:p>
        </w:tc>
        <w:tc>
          <w:tcPr>
            <w:tcW w:w="2099" w:type="dxa"/>
            <w:shd w:val="clear" w:color="auto" w:fill="D9D9D9" w:themeFill="accent1" w:themeFillShade="D9"/>
          </w:tcPr>
          <w:p w14:paraId="46B49190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BE114D" w:rsidRPr="00BF3D5F" w14:paraId="0B664F9D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39C05C7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auto"/>
          </w:tcPr>
          <w:p w14:paraId="63964C6D" w14:textId="729330CA" w:rsidR="00BE114D" w:rsidRPr="00BF3D5F" w:rsidRDefault="002F7E84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S4 Hana Sandbox access required for Elinor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17FEE717" w14:textId="44302427" w:rsidR="00BE114D" w:rsidRPr="00EA0F17" w:rsidRDefault="008F40C9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Follow up with Manfred and PMO team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28F409A4" w14:textId="5B8C6A2A" w:rsidR="00BE114D" w:rsidRPr="00BF3D5F" w:rsidRDefault="008F40C9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30</w:t>
            </w:r>
            <w:r w:rsidR="00BE114D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/09/2023</w:t>
            </w:r>
          </w:p>
        </w:tc>
        <w:tc>
          <w:tcPr>
            <w:tcW w:w="2099" w:type="dxa"/>
          </w:tcPr>
          <w:p w14:paraId="35229978" w14:textId="629B0B07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BE114D" w:rsidRPr="00BF3D5F" w14:paraId="234035FF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6F08E44B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auto"/>
          </w:tcPr>
          <w:p w14:paraId="432AFC2B" w14:textId="50C44AA2" w:rsidR="00BE114D" w:rsidRDefault="00FC2DA3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ool confirmation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6318DF40" w14:textId="65D6DBD8" w:rsidR="00BE114D" w:rsidRPr="00BF3D5F" w:rsidRDefault="00F57777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Follow up with Global team for tool confirmation</w:t>
            </w:r>
          </w:p>
        </w:tc>
        <w:tc>
          <w:tcPr>
            <w:tcW w:w="1143" w:type="dxa"/>
            <w:shd w:val="clear" w:color="auto" w:fill="auto"/>
          </w:tcPr>
          <w:p w14:paraId="4C398E17" w14:textId="3CF4FA20" w:rsidR="00BE114D" w:rsidRPr="00BF3D5F" w:rsidRDefault="006D55D9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30/09/2023</w:t>
            </w:r>
          </w:p>
        </w:tc>
        <w:tc>
          <w:tcPr>
            <w:tcW w:w="2099" w:type="dxa"/>
          </w:tcPr>
          <w:p w14:paraId="570CDB26" w14:textId="1A98E8B2" w:rsidR="00BE114D" w:rsidRPr="00BF3D5F" w:rsidRDefault="006D55D9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BE114D" w14:paraId="09A3569C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71642E68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auto"/>
          </w:tcPr>
          <w:p w14:paraId="2B554385" w14:textId="6FCDB6D9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010C02FD" w14:textId="3261DFA6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44DB43D4" w14:textId="6169C97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2AC60465" w14:textId="1CD2E36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  <w:tr w:rsidR="00BE114D" w14:paraId="1D4A6190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079904E" w14:textId="705E1313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auto"/>
          </w:tcPr>
          <w:p w14:paraId="52A1ABA5" w14:textId="452FE59B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1F42B256" w14:textId="3314EF5F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CC04091" w14:textId="19858A3C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679E4C6" w14:textId="28F6A786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BE114D" w14:paraId="1DE2A6D6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2213F1B7" w14:textId="640EB803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auto"/>
          </w:tcPr>
          <w:p w14:paraId="722CAC5B" w14:textId="602AF6B9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36DD1136" w14:textId="06B17039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9EA274C" w14:textId="5A1F880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06F270EB" w14:textId="598839D5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</w:tbl>
    <w:p w14:paraId="2F7DF1DF" w14:textId="06A2D8ED" w:rsidR="00A4437F" w:rsidRPr="00BF3D5F" w:rsidRDefault="00A4437F" w:rsidP="00476039">
      <w:pPr>
        <w:rPr>
          <w:lang w:val="en-US"/>
        </w:rPr>
      </w:pPr>
    </w:p>
    <w:sectPr w:rsidR="00A4437F" w:rsidRPr="00BF3D5F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1E4E9" w14:textId="77777777" w:rsidR="00FA0DC4" w:rsidRDefault="00FA0DC4" w:rsidP="00E85BFF">
      <w:pPr>
        <w:spacing w:after="0" w:line="240" w:lineRule="auto"/>
      </w:pPr>
      <w:r>
        <w:separator/>
      </w:r>
    </w:p>
  </w:endnote>
  <w:endnote w:type="continuationSeparator" w:id="0">
    <w:p w14:paraId="05955825" w14:textId="77777777" w:rsidR="00FA0DC4" w:rsidRDefault="00FA0DC4" w:rsidP="00E85BFF">
      <w:pPr>
        <w:spacing w:after="0" w:line="240" w:lineRule="auto"/>
      </w:pPr>
      <w:r>
        <w:continuationSeparator/>
      </w:r>
    </w:p>
  </w:endnote>
  <w:endnote w:type="continuationNotice" w:id="1">
    <w:p w14:paraId="7072BBBC" w14:textId="77777777" w:rsidR="00FA0DC4" w:rsidRDefault="00FA0D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70D75" w14:textId="77777777" w:rsidR="00FA0DC4" w:rsidRDefault="00FA0DC4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5BAC1B4D" w14:textId="77777777" w:rsidR="00FA0DC4" w:rsidRDefault="00FA0DC4" w:rsidP="00E85BFF">
      <w:pPr>
        <w:spacing w:after="0" w:line="240" w:lineRule="auto"/>
      </w:pPr>
      <w:r>
        <w:continuationSeparator/>
      </w:r>
    </w:p>
  </w:footnote>
  <w:footnote w:type="continuationNotice" w:id="1">
    <w:p w14:paraId="424E35C7" w14:textId="77777777" w:rsidR="00FA0DC4" w:rsidRDefault="00FA0D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5F460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A150385"/>
    <w:multiLevelType w:val="hybridMultilevel"/>
    <w:tmpl w:val="9A16BBF0"/>
    <w:lvl w:ilvl="0" w:tplc="479EFA5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3"/>
  </w:num>
  <w:num w:numId="2" w16cid:durableId="1308978159">
    <w:abstractNumId w:val="1"/>
  </w:num>
  <w:num w:numId="3" w16cid:durableId="2024893006">
    <w:abstractNumId w:val="4"/>
  </w:num>
  <w:num w:numId="4" w16cid:durableId="1340547321">
    <w:abstractNumId w:val="2"/>
  </w:num>
  <w:num w:numId="5" w16cid:durableId="632058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1F78"/>
    <w:rsid w:val="000036FC"/>
    <w:rsid w:val="00003743"/>
    <w:rsid w:val="000412EF"/>
    <w:rsid w:val="00050F10"/>
    <w:rsid w:val="0005152A"/>
    <w:rsid w:val="00057C1D"/>
    <w:rsid w:val="0006255B"/>
    <w:rsid w:val="000705F5"/>
    <w:rsid w:val="00082E5C"/>
    <w:rsid w:val="00084450"/>
    <w:rsid w:val="0009279B"/>
    <w:rsid w:val="00094357"/>
    <w:rsid w:val="00094373"/>
    <w:rsid w:val="000A094C"/>
    <w:rsid w:val="000A34BE"/>
    <w:rsid w:val="000A3524"/>
    <w:rsid w:val="000A61A5"/>
    <w:rsid w:val="000A7DCA"/>
    <w:rsid w:val="000A7F63"/>
    <w:rsid w:val="000B10A4"/>
    <w:rsid w:val="000B656C"/>
    <w:rsid w:val="000D5266"/>
    <w:rsid w:val="000E4BD8"/>
    <w:rsid w:val="000F0C2C"/>
    <w:rsid w:val="000F31CE"/>
    <w:rsid w:val="000F323C"/>
    <w:rsid w:val="000F3A21"/>
    <w:rsid w:val="00104F01"/>
    <w:rsid w:val="001102EF"/>
    <w:rsid w:val="00113324"/>
    <w:rsid w:val="00114C5F"/>
    <w:rsid w:val="00130978"/>
    <w:rsid w:val="00134F1D"/>
    <w:rsid w:val="001369E2"/>
    <w:rsid w:val="00140E29"/>
    <w:rsid w:val="001439CE"/>
    <w:rsid w:val="00152196"/>
    <w:rsid w:val="00157205"/>
    <w:rsid w:val="001732E7"/>
    <w:rsid w:val="001818F7"/>
    <w:rsid w:val="001820B2"/>
    <w:rsid w:val="00193B1C"/>
    <w:rsid w:val="00194EC3"/>
    <w:rsid w:val="0019762C"/>
    <w:rsid w:val="0019790A"/>
    <w:rsid w:val="001A72A4"/>
    <w:rsid w:val="001B21DF"/>
    <w:rsid w:val="001B3621"/>
    <w:rsid w:val="001B3C10"/>
    <w:rsid w:val="001B7788"/>
    <w:rsid w:val="001C3842"/>
    <w:rsid w:val="001C4A67"/>
    <w:rsid w:val="001D1D29"/>
    <w:rsid w:val="001F637C"/>
    <w:rsid w:val="00200459"/>
    <w:rsid w:val="002048AC"/>
    <w:rsid w:val="002065FC"/>
    <w:rsid w:val="00212E60"/>
    <w:rsid w:val="00222E06"/>
    <w:rsid w:val="00244436"/>
    <w:rsid w:val="00247CF0"/>
    <w:rsid w:val="002825C7"/>
    <w:rsid w:val="0029152E"/>
    <w:rsid w:val="00291DC8"/>
    <w:rsid w:val="00294826"/>
    <w:rsid w:val="0029578C"/>
    <w:rsid w:val="002A0FAD"/>
    <w:rsid w:val="002E78F9"/>
    <w:rsid w:val="002F605B"/>
    <w:rsid w:val="002F7E84"/>
    <w:rsid w:val="00303FC4"/>
    <w:rsid w:val="00310150"/>
    <w:rsid w:val="00313784"/>
    <w:rsid w:val="0031610B"/>
    <w:rsid w:val="00332FA5"/>
    <w:rsid w:val="00333FAC"/>
    <w:rsid w:val="00345C70"/>
    <w:rsid w:val="00350C64"/>
    <w:rsid w:val="00350D8B"/>
    <w:rsid w:val="00355F77"/>
    <w:rsid w:val="00356ABC"/>
    <w:rsid w:val="00370C4C"/>
    <w:rsid w:val="00371BF7"/>
    <w:rsid w:val="0037654E"/>
    <w:rsid w:val="0038048D"/>
    <w:rsid w:val="00390B0C"/>
    <w:rsid w:val="003972E9"/>
    <w:rsid w:val="003B2C25"/>
    <w:rsid w:val="003B5ED8"/>
    <w:rsid w:val="003C2027"/>
    <w:rsid w:val="003C643D"/>
    <w:rsid w:val="003E0C80"/>
    <w:rsid w:val="003E6041"/>
    <w:rsid w:val="003F1E3D"/>
    <w:rsid w:val="003F741E"/>
    <w:rsid w:val="004148B2"/>
    <w:rsid w:val="00415645"/>
    <w:rsid w:val="00422326"/>
    <w:rsid w:val="00424A10"/>
    <w:rsid w:val="0042661C"/>
    <w:rsid w:val="0042784F"/>
    <w:rsid w:val="00436D8A"/>
    <w:rsid w:val="00452B2D"/>
    <w:rsid w:val="004532EE"/>
    <w:rsid w:val="004549A3"/>
    <w:rsid w:val="00455676"/>
    <w:rsid w:val="00464AF5"/>
    <w:rsid w:val="004665F4"/>
    <w:rsid w:val="00467DEB"/>
    <w:rsid w:val="00476039"/>
    <w:rsid w:val="00485F50"/>
    <w:rsid w:val="00492C0C"/>
    <w:rsid w:val="00493D66"/>
    <w:rsid w:val="00494AB4"/>
    <w:rsid w:val="004A5C73"/>
    <w:rsid w:val="004A7084"/>
    <w:rsid w:val="004B02DC"/>
    <w:rsid w:val="004C2B7B"/>
    <w:rsid w:val="004C7FA8"/>
    <w:rsid w:val="004E3AB6"/>
    <w:rsid w:val="004F7CDB"/>
    <w:rsid w:val="00503FD9"/>
    <w:rsid w:val="00505381"/>
    <w:rsid w:val="005106AB"/>
    <w:rsid w:val="00513C88"/>
    <w:rsid w:val="005205ED"/>
    <w:rsid w:val="005271CD"/>
    <w:rsid w:val="00536A8C"/>
    <w:rsid w:val="00536E82"/>
    <w:rsid w:val="0054167B"/>
    <w:rsid w:val="005532C7"/>
    <w:rsid w:val="00562322"/>
    <w:rsid w:val="00572079"/>
    <w:rsid w:val="00577C29"/>
    <w:rsid w:val="00580175"/>
    <w:rsid w:val="005859E0"/>
    <w:rsid w:val="005945A1"/>
    <w:rsid w:val="005A543E"/>
    <w:rsid w:val="005A7FAF"/>
    <w:rsid w:val="005C1806"/>
    <w:rsid w:val="005C4AE1"/>
    <w:rsid w:val="005E0203"/>
    <w:rsid w:val="005E6791"/>
    <w:rsid w:val="005F6654"/>
    <w:rsid w:val="005F7113"/>
    <w:rsid w:val="00607032"/>
    <w:rsid w:val="00614F08"/>
    <w:rsid w:val="00616440"/>
    <w:rsid w:val="00616547"/>
    <w:rsid w:val="00632324"/>
    <w:rsid w:val="00641175"/>
    <w:rsid w:val="006509C7"/>
    <w:rsid w:val="00655CE5"/>
    <w:rsid w:val="00661F10"/>
    <w:rsid w:val="00670C0D"/>
    <w:rsid w:val="00673AB3"/>
    <w:rsid w:val="00677768"/>
    <w:rsid w:val="006954AA"/>
    <w:rsid w:val="006B3059"/>
    <w:rsid w:val="006B68A9"/>
    <w:rsid w:val="006C1195"/>
    <w:rsid w:val="006D346C"/>
    <w:rsid w:val="006D4FF8"/>
    <w:rsid w:val="006D55D9"/>
    <w:rsid w:val="006F1DDE"/>
    <w:rsid w:val="006F364B"/>
    <w:rsid w:val="006F6C66"/>
    <w:rsid w:val="00700B89"/>
    <w:rsid w:val="0070271B"/>
    <w:rsid w:val="00704DD7"/>
    <w:rsid w:val="00711092"/>
    <w:rsid w:val="00720B49"/>
    <w:rsid w:val="007323C5"/>
    <w:rsid w:val="00734D8C"/>
    <w:rsid w:val="007350DB"/>
    <w:rsid w:val="007373ED"/>
    <w:rsid w:val="00744F29"/>
    <w:rsid w:val="007704D4"/>
    <w:rsid w:val="0078075D"/>
    <w:rsid w:val="00782360"/>
    <w:rsid w:val="007873B0"/>
    <w:rsid w:val="00790A1C"/>
    <w:rsid w:val="00790A90"/>
    <w:rsid w:val="0079400A"/>
    <w:rsid w:val="00796A30"/>
    <w:rsid w:val="007C069C"/>
    <w:rsid w:val="007C3FD6"/>
    <w:rsid w:val="007D462C"/>
    <w:rsid w:val="007D6D0F"/>
    <w:rsid w:val="007E01FF"/>
    <w:rsid w:val="007E74A6"/>
    <w:rsid w:val="007F0890"/>
    <w:rsid w:val="007F6E88"/>
    <w:rsid w:val="00800714"/>
    <w:rsid w:val="008044E6"/>
    <w:rsid w:val="00806280"/>
    <w:rsid w:val="00811D80"/>
    <w:rsid w:val="00816591"/>
    <w:rsid w:val="00820F01"/>
    <w:rsid w:val="0085381E"/>
    <w:rsid w:val="00856ACE"/>
    <w:rsid w:val="00873956"/>
    <w:rsid w:val="00890068"/>
    <w:rsid w:val="00897498"/>
    <w:rsid w:val="008A09FA"/>
    <w:rsid w:val="008A4C9A"/>
    <w:rsid w:val="008C4609"/>
    <w:rsid w:val="008C462E"/>
    <w:rsid w:val="008D44FA"/>
    <w:rsid w:val="008D6F1C"/>
    <w:rsid w:val="008E147B"/>
    <w:rsid w:val="008E556C"/>
    <w:rsid w:val="008F152E"/>
    <w:rsid w:val="008F40C9"/>
    <w:rsid w:val="008F5ECE"/>
    <w:rsid w:val="00903652"/>
    <w:rsid w:val="00927F08"/>
    <w:rsid w:val="009332E8"/>
    <w:rsid w:val="00935F8D"/>
    <w:rsid w:val="00941515"/>
    <w:rsid w:val="00942360"/>
    <w:rsid w:val="009460AB"/>
    <w:rsid w:val="00951424"/>
    <w:rsid w:val="0097039C"/>
    <w:rsid w:val="009757AD"/>
    <w:rsid w:val="009A729A"/>
    <w:rsid w:val="009B2C53"/>
    <w:rsid w:val="009B3AA6"/>
    <w:rsid w:val="009B6550"/>
    <w:rsid w:val="009C26CE"/>
    <w:rsid w:val="009C4D1C"/>
    <w:rsid w:val="009C7C02"/>
    <w:rsid w:val="009D3DA9"/>
    <w:rsid w:val="009E2E01"/>
    <w:rsid w:val="009E6013"/>
    <w:rsid w:val="00A169F8"/>
    <w:rsid w:val="00A42DC5"/>
    <w:rsid w:val="00A4437F"/>
    <w:rsid w:val="00A44F1A"/>
    <w:rsid w:val="00A51BC6"/>
    <w:rsid w:val="00A74056"/>
    <w:rsid w:val="00A81718"/>
    <w:rsid w:val="00A870E1"/>
    <w:rsid w:val="00A877D9"/>
    <w:rsid w:val="00AA129A"/>
    <w:rsid w:val="00AA5B31"/>
    <w:rsid w:val="00AC5589"/>
    <w:rsid w:val="00AD210E"/>
    <w:rsid w:val="00AD5017"/>
    <w:rsid w:val="00B06B8F"/>
    <w:rsid w:val="00B20928"/>
    <w:rsid w:val="00B21F49"/>
    <w:rsid w:val="00B26DE8"/>
    <w:rsid w:val="00B355BA"/>
    <w:rsid w:val="00B3603B"/>
    <w:rsid w:val="00B60FDC"/>
    <w:rsid w:val="00B620B6"/>
    <w:rsid w:val="00B70206"/>
    <w:rsid w:val="00B70657"/>
    <w:rsid w:val="00B70AD1"/>
    <w:rsid w:val="00B75DCF"/>
    <w:rsid w:val="00B76C54"/>
    <w:rsid w:val="00B8176B"/>
    <w:rsid w:val="00BB48EB"/>
    <w:rsid w:val="00BC420F"/>
    <w:rsid w:val="00BD0189"/>
    <w:rsid w:val="00BE075A"/>
    <w:rsid w:val="00BE114D"/>
    <w:rsid w:val="00BF3D5F"/>
    <w:rsid w:val="00BF4522"/>
    <w:rsid w:val="00BF4A90"/>
    <w:rsid w:val="00BF5473"/>
    <w:rsid w:val="00C03AB5"/>
    <w:rsid w:val="00C03DEC"/>
    <w:rsid w:val="00C07415"/>
    <w:rsid w:val="00C12F0B"/>
    <w:rsid w:val="00C24123"/>
    <w:rsid w:val="00C3617F"/>
    <w:rsid w:val="00C362C4"/>
    <w:rsid w:val="00C434DE"/>
    <w:rsid w:val="00C55503"/>
    <w:rsid w:val="00C6314E"/>
    <w:rsid w:val="00C83BE1"/>
    <w:rsid w:val="00C84361"/>
    <w:rsid w:val="00CA308B"/>
    <w:rsid w:val="00CC0252"/>
    <w:rsid w:val="00CC2E3A"/>
    <w:rsid w:val="00CC55D6"/>
    <w:rsid w:val="00CC7DC1"/>
    <w:rsid w:val="00CD0CB1"/>
    <w:rsid w:val="00CD34FF"/>
    <w:rsid w:val="00CD62F9"/>
    <w:rsid w:val="00CF064D"/>
    <w:rsid w:val="00CF565F"/>
    <w:rsid w:val="00CF5806"/>
    <w:rsid w:val="00CF5B41"/>
    <w:rsid w:val="00D16DD6"/>
    <w:rsid w:val="00D224F9"/>
    <w:rsid w:val="00D2302B"/>
    <w:rsid w:val="00D233C5"/>
    <w:rsid w:val="00D24AF8"/>
    <w:rsid w:val="00D25F9F"/>
    <w:rsid w:val="00D34BF8"/>
    <w:rsid w:val="00D41058"/>
    <w:rsid w:val="00D431BB"/>
    <w:rsid w:val="00D4627E"/>
    <w:rsid w:val="00D54F45"/>
    <w:rsid w:val="00D57542"/>
    <w:rsid w:val="00D63E4C"/>
    <w:rsid w:val="00D64083"/>
    <w:rsid w:val="00D73A8F"/>
    <w:rsid w:val="00D76A9D"/>
    <w:rsid w:val="00D860CD"/>
    <w:rsid w:val="00D9026A"/>
    <w:rsid w:val="00D90399"/>
    <w:rsid w:val="00DA2B0E"/>
    <w:rsid w:val="00DB041C"/>
    <w:rsid w:val="00DB59F4"/>
    <w:rsid w:val="00DC1941"/>
    <w:rsid w:val="00DC5A34"/>
    <w:rsid w:val="00DC6A50"/>
    <w:rsid w:val="00DD36F3"/>
    <w:rsid w:val="00DD5908"/>
    <w:rsid w:val="00DF03C9"/>
    <w:rsid w:val="00DF3851"/>
    <w:rsid w:val="00E00FFB"/>
    <w:rsid w:val="00E125FA"/>
    <w:rsid w:val="00E142D6"/>
    <w:rsid w:val="00E26E39"/>
    <w:rsid w:val="00E329D2"/>
    <w:rsid w:val="00E34120"/>
    <w:rsid w:val="00E66375"/>
    <w:rsid w:val="00E75FFD"/>
    <w:rsid w:val="00E85BFF"/>
    <w:rsid w:val="00E94CFD"/>
    <w:rsid w:val="00EA0F17"/>
    <w:rsid w:val="00EA453D"/>
    <w:rsid w:val="00ED19FE"/>
    <w:rsid w:val="00ED23A7"/>
    <w:rsid w:val="00ED564A"/>
    <w:rsid w:val="00EF1FA7"/>
    <w:rsid w:val="00EF23C2"/>
    <w:rsid w:val="00EF6B8C"/>
    <w:rsid w:val="00F02AF9"/>
    <w:rsid w:val="00F168C1"/>
    <w:rsid w:val="00F2108A"/>
    <w:rsid w:val="00F35994"/>
    <w:rsid w:val="00F41710"/>
    <w:rsid w:val="00F45FF1"/>
    <w:rsid w:val="00F460AD"/>
    <w:rsid w:val="00F57777"/>
    <w:rsid w:val="00F66A64"/>
    <w:rsid w:val="00F66A6E"/>
    <w:rsid w:val="00F67D4D"/>
    <w:rsid w:val="00F7511D"/>
    <w:rsid w:val="00F81B59"/>
    <w:rsid w:val="00F84BFE"/>
    <w:rsid w:val="00F852EC"/>
    <w:rsid w:val="00F87812"/>
    <w:rsid w:val="00FA0DC4"/>
    <w:rsid w:val="00FA3ADA"/>
    <w:rsid w:val="00FA6BAB"/>
    <w:rsid w:val="00FB28E3"/>
    <w:rsid w:val="00FB3E20"/>
    <w:rsid w:val="00FB5A18"/>
    <w:rsid w:val="00FC2DA3"/>
    <w:rsid w:val="00FD38CD"/>
    <w:rsid w:val="00FE12EF"/>
    <w:rsid w:val="00FF6C67"/>
    <w:rsid w:val="01226910"/>
    <w:rsid w:val="04772D43"/>
    <w:rsid w:val="047E59EE"/>
    <w:rsid w:val="0A73C3ED"/>
    <w:rsid w:val="0DE1E34E"/>
    <w:rsid w:val="15E38748"/>
    <w:rsid w:val="18B7DE22"/>
    <w:rsid w:val="1AB5FDEF"/>
    <w:rsid w:val="1D530A3E"/>
    <w:rsid w:val="202D5DB6"/>
    <w:rsid w:val="2108C19A"/>
    <w:rsid w:val="212A6168"/>
    <w:rsid w:val="2635185D"/>
    <w:rsid w:val="27FD6FAC"/>
    <w:rsid w:val="2EB169AB"/>
    <w:rsid w:val="310862D4"/>
    <w:rsid w:val="38EE15F3"/>
    <w:rsid w:val="3D668F17"/>
    <w:rsid w:val="405B714B"/>
    <w:rsid w:val="45A79992"/>
    <w:rsid w:val="4779198D"/>
    <w:rsid w:val="4AB8A779"/>
    <w:rsid w:val="4FB45A6C"/>
    <w:rsid w:val="514474F6"/>
    <w:rsid w:val="52867D24"/>
    <w:rsid w:val="544DAA1E"/>
    <w:rsid w:val="58E76F70"/>
    <w:rsid w:val="5A133AA9"/>
    <w:rsid w:val="5AD03108"/>
    <w:rsid w:val="657AB052"/>
    <w:rsid w:val="65F8F708"/>
    <w:rsid w:val="68AE8D6F"/>
    <w:rsid w:val="6BADAA02"/>
    <w:rsid w:val="6E3EFCFD"/>
    <w:rsid w:val="70460EA8"/>
    <w:rsid w:val="7421613F"/>
    <w:rsid w:val="7627A6B3"/>
    <w:rsid w:val="76872C5E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72079"/>
  </w:style>
  <w:style w:type="character" w:customStyle="1" w:styleId="eop">
    <w:name w:val="eop"/>
    <w:basedOn w:val="DefaultParagraphFont"/>
    <w:rsid w:val="00572079"/>
  </w:style>
  <w:style w:type="paragraph" w:styleId="ListBullet">
    <w:name w:val="List Bullet"/>
    <w:basedOn w:val="Normal"/>
    <w:uiPriority w:val="99"/>
    <w:unhideWhenUsed/>
    <w:rsid w:val="00332FA5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023242E16A24F4CB2416AB827ADB0CE" ma:contentTypeVersion="7" ma:contentTypeDescription="新しいドキュメントを作成します。" ma:contentTypeScope="" ma:versionID="ca4c6ca757caedacfc3938e5c1ac1c01">
  <xsd:schema xmlns:xsd="http://www.w3.org/2001/XMLSchema" xmlns:xs="http://www.w3.org/2001/XMLSchema" xmlns:p="http://schemas.microsoft.com/office/2006/metadata/properties" xmlns:ns2="547bb0ea-b747-48ae-ae84-00bb295ed44c" targetNamespace="http://schemas.microsoft.com/office/2006/metadata/properties" ma:root="true" ma:fieldsID="769f1e7e156efec7c96a064fde1556b2" ns2:_="">
    <xsd:import namespace="547bb0ea-b747-48ae-ae84-00bb295ed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bb0ea-b747-48ae-ae84-00bb295ed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0FCD1A-921A-4A75-9BE6-532639568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7bb0ea-b747-48ae-ae84-00bb295ed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4264A-0683-4E19-BA0B-1081A10547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Namasivayam, Manivasagan</cp:lastModifiedBy>
  <cp:revision>283</cp:revision>
  <cp:lastPrinted>2022-12-14T17:58:00Z</cp:lastPrinted>
  <dcterms:created xsi:type="dcterms:W3CDTF">2022-09-28T06:33:00Z</dcterms:created>
  <dcterms:modified xsi:type="dcterms:W3CDTF">2023-09-22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3242E16A24F4CB2416AB827ADB0CE</vt:lpwstr>
  </property>
  <property fmtid="{D5CDD505-2E9C-101B-9397-08002B2CF9AE}" pid="3" name="MediaServiceImageTags">
    <vt:lpwstr/>
  </property>
</Properties>
</file>